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X30b4d166adda9bf6685d70c511f95d0b80f0bb0"/>
    <w:p>
      <w:pPr>
        <w:pStyle w:val="Heading1"/>
      </w:pPr>
      <w:r>
        <w:t xml:space="preserve">Internship Application Letter for Project Manager Internship</w:t>
      </w:r>
    </w:p>
    <w:bookmarkEnd w:id="20"/>
    <w:p>
      <w:pPr>
        <w:pStyle w:val="FirstParagraph"/>
      </w:pPr>
      <w:r>
        <w:t xml:space="preserve">Alex Morgan</w:t>
      </w:r>
      <w:r>
        <w:br/>
      </w:r>
      <w:r>
        <w:t xml:space="preserve">Student ID: 2023-7895</w:t>
      </w:r>
      <w:r>
        <w:br/>
      </w:r>
      <w:r>
        <w:t xml:space="preserve">University of Applied Sciences, Munich</w:t>
      </w:r>
      <w:r>
        <w:br/>
      </w:r>
      <w:r>
        <w:t xml:space="preserve">alex.morgan@email.de</w:t>
      </w:r>
      <w:r>
        <w:br/>
      </w:r>
      <w:r>
        <w:t xml:space="preserve">+49 176 12345678</w:t>
      </w:r>
    </w:p>
    <w:p>
      <w:pPr>
        <w:pStyle w:val="BodyText"/>
      </w:pPr>
      <w:r>
        <w:t xml:space="preserve">Frankfurt am Main, October 26, 2023</w:t>
      </w:r>
    </w:p>
    <w:p>
      <w:pPr>
        <w:pStyle w:val="BodyText"/>
      </w:pPr>
      <w:r>
        <w:t xml:space="preserve">Hiring Team</w:t>
      </w:r>
      <w:r>
        <w:br/>
      </w:r>
      <w:r>
        <w:t xml:space="preserve">Deutsche Projektmanagement GmbH</w:t>
      </w:r>
      <w:r>
        <w:br/>
      </w:r>
      <w:r>
        <w:t xml:space="preserve">Konrad-Adenauer-Ufer 15</w:t>
      </w:r>
      <w:r>
        <w:br/>
      </w:r>
      <w:r>
        <w:t xml:space="preserve">60327 Frankfurt am Main</w:t>
      </w:r>
      <w:r>
        <w:br/>
      </w:r>
      <w:r>
        <w:t xml:space="preserve">Germany</w:t>
      </w:r>
    </w:p>
    <w:p>
      <w:pPr>
        <w:pStyle w:val="BodyText"/>
      </w:pPr>
      <w:r>
        <w:t xml:space="preserve">Dear Hiring Team,</w:t>
      </w:r>
    </w:p>
    <w:p>
      <w:pPr>
        <w:pStyle w:val="BodyText"/>
      </w:pPr>
      <w:r>
        <w:t xml:space="preserve">I am writing this Internship Application Letter with profound enthusiasm to express my application for the Project Manager Internship position at Deutsche Projektmanagement GmbH in Germany Frankfurt. As a third-year Bachelor's student in International Business Management at the University of Applied Sciences Munich, I have meticulously aligned my academic trajectory and professional development with the dynamic requirements of project management within Germany's premier financial hub. Frankfurt, as Europe's most important financial center and a magnet for global corporations, represents the ideal environment to launch my career in project coordination – a vision I am eager to pursue through your renowned internship program.</w:t>
      </w:r>
    </w:p>
    <w:p>
      <w:pPr>
        <w:pStyle w:val="BodyText"/>
      </w:pPr>
      <w:r>
        <w:t xml:space="preserve">My academic foundation has been rigorously constructed around project management principles with particular emphasis on cross-cultural collaboration. In my coursework at Munich University, I completed specialized modules including "Agile Project Management in Multinational Contexts," "Risk Assessment and Mitigation Strategies," and "Stakeholder Communication in EU Business Environments." Notably, my capstone project involved managing a 12-person international team to develop a sustainable tourism initiative for the Bavarian Alps, where I utilized Jira for workflow coordination and conducted weekly Scrum meetings with German-speaking partners. This experience directly translates to the operational demands of your Frankfurt-based projects, especially in navigating the complex regulatory landscape of Germany's financial sector while maintaining precise timeline adherence – a critical competency I aim to refine during my Internship in Germany Frankfurt.</w:t>
      </w:r>
    </w:p>
    <w:p>
      <w:pPr>
        <w:pStyle w:val="BodyText"/>
      </w:pPr>
      <w:r>
        <w:t xml:space="preserve">What distinguishes my approach to Project Manager internships is my proactive integration of German business culture into daily practice. Having completed a semester at Goethe-Institut Frankfurt, I am fluent in professional German (C1 level) and deeply familiar with local work protocols such as the "Mitbestimmung" principle and the structured communication style prevalent in German corporate settings. During my six-month internship at Sparkasse Munich, I managed client onboarding for three new digital banking features – a role requiring meticulous documentation and weekly reporting to senior managers. I consistently received commendations for reducing project kick-off timelines by 25% through implementing standardized German-style documentation templates that aligned with DIN ISO 21500 standards. This experience solidified my understanding that successful Project Manager internships in Germany Frankfurt necessitate both technical precision and cultural intelligence.</w:t>
      </w:r>
    </w:p>
    <w:p>
      <w:pPr>
        <w:pStyle w:val="BodyText"/>
      </w:pPr>
      <w:r>
        <w:t xml:space="preserve">I have closely followed Deutsche Projektmanagement GmbH's innovative work on the European Green Deal infrastructure projects, particularly the Rhein-Main Sustainable Transit Initiative currently underway in Frankfurt. Your company’s commitment to embedding ESG criteria into project planning resonates with my personal mission of driving socially responsible business outcomes. In my university research paper "Digital Transformation in German Financial Services: Project Management Challenges," I analyzed how firms like yours leverage SAP PM modules for real-time resource allocation – a capability I am eager to apply under your mentorship. The opportunity to contribute to Frankfurt’s strategic infrastructure development while learning from industry experts represents the perfect confluence of my academic interests and career aspirations.</w:t>
      </w:r>
    </w:p>
    <w:p>
      <w:pPr>
        <w:pStyle w:val="BodyText"/>
      </w:pPr>
      <w:r>
        <w:t xml:space="preserve">My technical skillset complements this professional focus with certifications in PRINCE2 Foundation (awarded through PMI Germany) and Microsoft Project proficiency. I am adept at utilizing Gantt charts for complex scheduling, conducting cost-benefit analyses using Power BI, and facilitating virtual workshops via Teams – all critical for the remote collaboration models now standard in Frankfurt's corporate landscape. During my university exchange program at HEC Paris, I co-created a supply chain optimization project with French-German teams that required navigating time-zone challenges across three countries. This experience directly prepared me for the international dynamics of working within Germany Frankfurt’s global business ecosystem, where multicultural communication is paramount.</w:t>
      </w:r>
    </w:p>
    <w:p>
      <w:pPr>
        <w:pStyle w:val="BodyText"/>
      </w:pPr>
      <w:r>
        <w:t xml:space="preserve">What excites me most about this Internship Application Letter is the opportunity to immerse myself in Frankfurt's unique professional environment. Beyond its status as Germany's financial heartland, Frankfurt offers an unparalleled blend of international networking opportunities – from the European Central Bank to Deutsche Börse headquarters – that I believe will accelerate my growth as a Project Manager. Your firm’s emphasis on mentorship through initiatives like "Project Accelerator" aligns perfectly with my learning philosophy: I thrive when given structured challenges with expert guidance. Furthermore, Frankfurt's status as a UNESCO City of Literature and its vibrant cultural scene ensures professional development is complemented by enriching personal growth – a holistic experience I seek to maximize during my internship period.</w:t>
      </w:r>
    </w:p>
    <w:p>
      <w:pPr>
        <w:pStyle w:val="BodyText"/>
      </w:pPr>
      <w:r>
        <w:t xml:space="preserve">I am confident that my proactive mindset, cultural adaptability, and technical foundation position me to contribute meaningfully from day one. I have attached my CV detailing additional projects such as the "Frankfurt Mobility Data Hub" prototype developed in partnership with the City of Frankfurt's Urban Planning Department – where I managed data integration timelines for 15 municipal stakeholders. My fluency in German ensures seamless communication with both local teams and international clients, a critical asset for any Project Manager internship in Germany Frankfurt. I am available for an interview at your earliest convenience and would be honored to discuss how my skills align with your team's objectives during this pivotal phase of Deutsche Projektmanagement GmbH's growth.</w:t>
      </w:r>
    </w:p>
    <w:p>
      <w:pPr>
        <w:pStyle w:val="BodyText"/>
      </w:pPr>
      <w:r>
        <w:t xml:space="preserve">Sincerely,</w:t>
      </w:r>
    </w:p>
    <w:p>
      <w:pPr>
        <w:pStyle w:val="BodyText"/>
      </w:pPr>
      <w:r>
        <w:t xml:space="preserve">Alex Morgan</w:t>
      </w:r>
    </w:p>
    <w:p>
      <w:pPr>
        <w:pStyle w:val="BodyText"/>
      </w:pPr>
      <w:r>
        <w:rPr>
          <w:iCs/>
          <w:i/>
        </w:rPr>
        <w:t xml:space="preserve">Enclosure: Curriculum Vita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6-07-18T10:08:13Z</dcterms:created>
  <dcterms:modified xsi:type="dcterms:W3CDTF">2026-07-18T10:08:13Z</dcterms:modified>
</cp:coreProperties>
</file>

<file path=docProps/custom.xml><?xml version="1.0" encoding="utf-8"?>
<Properties xmlns="http://schemas.openxmlformats.org/officeDocument/2006/custom-properties" xmlns:vt="http://schemas.openxmlformats.org/officeDocument/2006/docPropsVTypes"/>
</file>